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7499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70874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3066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39849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1601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8717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22770" cy="445649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66936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охаммади Мохаммад Хафизр</dc:creator>
  <dc:language>ru-RU</dc:language>
  <cp:keywords/>
  <dcterms:created xsi:type="dcterms:W3CDTF">2024-10-05T08:49:27Z</dcterms:created>
  <dcterms:modified xsi:type="dcterms:W3CDTF">2024-10-05T08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